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BE123" w14:textId="77777777" w:rsidR="000428B3" w:rsidRPr="00B4369B" w:rsidRDefault="0086705E">
      <w:pPr>
        <w:jc w:val="center"/>
        <w:rPr>
          <w:rFonts w:ascii="Tahoma" w:eastAsia="Calibri" w:hAnsi="Tahoma" w:cs="Tahoma"/>
          <w:b/>
          <w:color w:val="000000" w:themeColor="text1"/>
          <w:sz w:val="48"/>
          <w:szCs w:val="56"/>
        </w:rPr>
      </w:pPr>
      <w:r w:rsidRPr="00B4369B">
        <w:rPr>
          <w:rFonts w:ascii="Tahoma" w:eastAsia="Calibri" w:hAnsi="Tahoma" w:cs="Tahoma"/>
          <w:b/>
          <w:color w:val="000000" w:themeColor="text1"/>
          <w:sz w:val="48"/>
          <w:szCs w:val="56"/>
        </w:rPr>
        <w:t>MACHINER</w:t>
      </w:r>
      <w:bookmarkStart w:id="0" w:name="_GoBack"/>
      <w:bookmarkEnd w:id="0"/>
      <w:r w:rsidRPr="00B4369B">
        <w:rPr>
          <w:rFonts w:ascii="Tahoma" w:eastAsia="Calibri" w:hAnsi="Tahoma" w:cs="Tahoma"/>
          <w:b/>
          <w:color w:val="000000" w:themeColor="text1"/>
          <w:sz w:val="48"/>
          <w:szCs w:val="56"/>
        </w:rPr>
        <w:t>Y PURCHASE QUOTATION</w:t>
      </w:r>
    </w:p>
    <w:p w14:paraId="3FF8D0E9" w14:textId="77777777" w:rsidR="000428B3" w:rsidRDefault="000428B3">
      <w:pPr>
        <w:jc w:val="both"/>
        <w:rPr>
          <w:rFonts w:ascii="Calibri" w:eastAsia="Calibri" w:hAnsi="Calibri" w:cs="Calibri"/>
          <w:b/>
        </w:rPr>
      </w:pPr>
    </w:p>
    <w:p w14:paraId="47734247" w14:textId="77777777" w:rsidR="000428B3" w:rsidRDefault="000428B3">
      <w:pPr>
        <w:jc w:val="both"/>
        <w:rPr>
          <w:rFonts w:ascii="Calibri" w:eastAsia="Calibri" w:hAnsi="Calibri" w:cs="Calibri"/>
          <w:b/>
        </w:rPr>
      </w:pPr>
    </w:p>
    <w:p w14:paraId="2BC26A25" w14:textId="77777777" w:rsidR="000428B3" w:rsidRPr="0086705E" w:rsidRDefault="0086705E" w:rsidP="0086705E">
      <w:pPr>
        <w:tabs>
          <w:tab w:val="left" w:pos="9270"/>
        </w:tabs>
        <w:jc w:val="both"/>
        <w:rPr>
          <w:rFonts w:ascii="Calibri" w:eastAsia="Calibri" w:hAnsi="Calibri" w:cs="Calibri"/>
          <w:b/>
          <w:sz w:val="24"/>
        </w:rPr>
      </w:pPr>
      <w:r w:rsidRPr="0086705E">
        <w:rPr>
          <w:rFonts w:ascii="Calibri" w:eastAsia="Calibri" w:hAnsi="Calibri" w:cs="Calibri"/>
          <w:b/>
          <w:sz w:val="24"/>
        </w:rPr>
        <w:t>Machinery Purchase Requested By:</w:t>
      </w:r>
    </w:p>
    <w:p w14:paraId="5C6EEACD" w14:textId="77777777" w:rsidR="000428B3" w:rsidRDefault="000428B3">
      <w:pPr>
        <w:jc w:val="both"/>
        <w:rPr>
          <w:rFonts w:ascii="Calibri" w:eastAsia="Calibri" w:hAnsi="Calibri" w:cs="Calibri"/>
          <w:b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200"/>
        <w:gridCol w:w="5908"/>
      </w:tblGrid>
      <w:tr w:rsidR="0086705E" w14:paraId="6462B989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32A0C0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tle:</w:t>
            </w:r>
          </w:p>
        </w:tc>
        <w:tc>
          <w:tcPr>
            <w:tcW w:w="5908" w:type="dxa"/>
            <w:tcBorders>
              <w:top w:val="nil"/>
              <w:left w:val="nil"/>
              <w:right w:val="nil"/>
            </w:tcBorders>
            <w:vAlign w:val="bottom"/>
          </w:tcPr>
          <w:p w14:paraId="7F4DBD43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5E0FCF6D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74A2E6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ast Name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279A1B23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7570D014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956DE7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irst Name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42A60093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6C33333F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B96D1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eet Address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000573AC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37362360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1E6B6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artment or Building Number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123C87E5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364183B4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F7F9C9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ity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6E365AAD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062CF8A1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6656C0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131ACCBC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5B6DADF3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4AF209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 Code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043409EE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373EF818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72FDA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23B3793E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41854863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08FE2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Number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475C7870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26EBCDC0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6E6CA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ail Address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2240B1A5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</w:tbl>
    <w:p w14:paraId="3F410B2D" w14:textId="77777777" w:rsidR="000428B3" w:rsidRDefault="000428B3">
      <w:pPr>
        <w:jc w:val="both"/>
        <w:rPr>
          <w:rFonts w:ascii="Calibri" w:eastAsia="Calibri" w:hAnsi="Calibri" w:cs="Calibri"/>
        </w:rPr>
      </w:pPr>
    </w:p>
    <w:p w14:paraId="3D56A1AD" w14:textId="77777777" w:rsidR="000428B3" w:rsidRDefault="000428B3">
      <w:pPr>
        <w:jc w:val="both"/>
        <w:rPr>
          <w:rFonts w:ascii="Calibri" w:eastAsia="Calibri" w:hAnsi="Calibri" w:cs="Calibri"/>
        </w:rPr>
      </w:pPr>
    </w:p>
    <w:p w14:paraId="3F854C01" w14:textId="77777777" w:rsidR="000428B3" w:rsidRPr="0086705E" w:rsidRDefault="0086705E">
      <w:pPr>
        <w:jc w:val="both"/>
        <w:rPr>
          <w:rFonts w:ascii="Calibri" w:eastAsia="Calibri" w:hAnsi="Calibri" w:cs="Calibri"/>
          <w:b/>
          <w:sz w:val="24"/>
        </w:rPr>
      </w:pPr>
      <w:r w:rsidRPr="0086705E">
        <w:rPr>
          <w:rFonts w:ascii="Calibri" w:eastAsia="Calibri" w:hAnsi="Calibri" w:cs="Calibri"/>
          <w:b/>
          <w:sz w:val="24"/>
        </w:rPr>
        <w:t>Purchasing From or Reimburse To:</w:t>
      </w:r>
    </w:p>
    <w:p w14:paraId="77C19A40" w14:textId="77777777" w:rsidR="000428B3" w:rsidRDefault="000428B3">
      <w:pPr>
        <w:jc w:val="both"/>
        <w:rPr>
          <w:rFonts w:ascii="Calibri" w:eastAsia="Calibri" w:hAnsi="Calibri" w:cs="Calibri"/>
          <w:b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200"/>
        <w:gridCol w:w="5908"/>
      </w:tblGrid>
      <w:tr w:rsidR="0086705E" w14:paraId="4819C358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478BEC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tle:</w:t>
            </w:r>
          </w:p>
        </w:tc>
        <w:tc>
          <w:tcPr>
            <w:tcW w:w="5908" w:type="dxa"/>
            <w:tcBorders>
              <w:top w:val="nil"/>
              <w:left w:val="nil"/>
              <w:right w:val="nil"/>
            </w:tcBorders>
            <w:vAlign w:val="bottom"/>
          </w:tcPr>
          <w:p w14:paraId="28CFD48C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438E054F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67E18F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ast Name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6F44F593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57961F98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6E79BF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irst Name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3B416A41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490C0B7E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46FE35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eet Address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7F9317FC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20A0252C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21BECE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artment or Building Number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1FA1E378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284E4785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BED3C3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ity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45CEC452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54C65E26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1A88F7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3B0548CB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36E405C3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16BFCE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 Code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58C9202B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1878FC14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BDD225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6133BA25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55265D0F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6B4E8C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Number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53B15568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  <w:tr w:rsidR="0086705E" w14:paraId="7972085D" w14:textId="77777777" w:rsidTr="00503C21">
        <w:trPr>
          <w:trHeight w:val="432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CCDFF7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ail Address:</w:t>
            </w:r>
          </w:p>
        </w:tc>
        <w:tc>
          <w:tcPr>
            <w:tcW w:w="5908" w:type="dxa"/>
            <w:tcBorders>
              <w:left w:val="nil"/>
              <w:right w:val="nil"/>
            </w:tcBorders>
            <w:vAlign w:val="bottom"/>
          </w:tcPr>
          <w:p w14:paraId="3DB8E690" w14:textId="77777777" w:rsidR="0086705E" w:rsidRDefault="0086705E" w:rsidP="00C046A0">
            <w:pPr>
              <w:rPr>
                <w:rFonts w:ascii="Calibri" w:eastAsia="Calibri" w:hAnsi="Calibri" w:cs="Calibri"/>
              </w:rPr>
            </w:pPr>
          </w:p>
        </w:tc>
      </w:tr>
    </w:tbl>
    <w:p w14:paraId="26B7C0C3" w14:textId="77777777" w:rsidR="000428B3" w:rsidRDefault="000428B3">
      <w:pPr>
        <w:jc w:val="both"/>
        <w:rPr>
          <w:rFonts w:ascii="Calibri" w:eastAsia="Calibri" w:hAnsi="Calibri" w:cs="Calibri"/>
        </w:rPr>
      </w:pPr>
    </w:p>
    <w:p w14:paraId="726ABEBF" w14:textId="77777777" w:rsidR="00503C21" w:rsidRDefault="00503C21">
      <w:pPr>
        <w:jc w:val="both"/>
        <w:rPr>
          <w:rFonts w:ascii="Calibri" w:eastAsia="Calibri" w:hAnsi="Calibri" w:cs="Calibri"/>
          <w:b/>
        </w:rPr>
      </w:pPr>
    </w:p>
    <w:p w14:paraId="0424914A" w14:textId="77777777" w:rsidR="00503C21" w:rsidRDefault="00503C21">
      <w:pPr>
        <w:jc w:val="both"/>
        <w:rPr>
          <w:rFonts w:ascii="Calibri" w:eastAsia="Calibri" w:hAnsi="Calibri" w:cs="Calibri"/>
          <w:b/>
        </w:rPr>
      </w:pPr>
    </w:p>
    <w:p w14:paraId="09E66694" w14:textId="77777777" w:rsidR="00503C21" w:rsidRDefault="00503C21">
      <w:pPr>
        <w:jc w:val="both"/>
        <w:rPr>
          <w:rFonts w:ascii="Calibri" w:eastAsia="Calibri" w:hAnsi="Calibri" w:cs="Calibri"/>
          <w:b/>
        </w:rPr>
      </w:pPr>
    </w:p>
    <w:p w14:paraId="66F9F310" w14:textId="77777777" w:rsidR="000428B3" w:rsidRDefault="0086705E">
      <w:pPr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etailed Description of the Purchase:</w:t>
      </w:r>
    </w:p>
    <w:p w14:paraId="1DEE889A" w14:textId="77777777" w:rsidR="000428B3" w:rsidRDefault="000428B3">
      <w:pPr>
        <w:jc w:val="both"/>
        <w:rPr>
          <w:rFonts w:ascii="Calibri" w:eastAsia="Calibri" w:hAnsi="Calibri" w:cs="Calibri"/>
          <w:b/>
        </w:rPr>
      </w:pPr>
    </w:p>
    <w:tbl>
      <w:tblPr>
        <w:tblStyle w:val="a"/>
        <w:tblW w:w="9000" w:type="dxa"/>
        <w:tblInd w:w="100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600" w:firstRow="0" w:lastRow="0" w:firstColumn="0" w:lastColumn="0" w:noHBand="1" w:noVBand="1"/>
      </w:tblPr>
      <w:tblGrid>
        <w:gridCol w:w="2070"/>
        <w:gridCol w:w="3420"/>
        <w:gridCol w:w="1080"/>
        <w:gridCol w:w="1170"/>
        <w:gridCol w:w="1260"/>
      </w:tblGrid>
      <w:tr w:rsidR="000428B3" w14:paraId="6E646291" w14:textId="77777777" w:rsidTr="00503C21"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FB42FA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urchase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455227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tailed Description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6D7A22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st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F34DA3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Quantity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F60D2E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otal Cost</w:t>
            </w:r>
          </w:p>
        </w:tc>
      </w:tr>
      <w:tr w:rsidR="000428B3" w14:paraId="7B95C880" w14:textId="77777777" w:rsidTr="00503C21"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26521C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SPECIFY PURCHASE]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28B259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INDICATE DETAILED DESCRIPTION]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4EC053" w14:textId="77777777" w:rsidR="000428B3" w:rsidRDefault="002F2D27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86705E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34E846" w14:textId="77777777" w:rsidR="000428B3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0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BFA124" w14:textId="77777777" w:rsidR="000428B3" w:rsidRDefault="002F2D27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86705E">
              <w:rPr>
                <w:rFonts w:ascii="Calibri" w:eastAsia="Calibri" w:hAnsi="Calibri" w:cs="Calibri"/>
              </w:rPr>
              <w:t>00.00</w:t>
            </w:r>
          </w:p>
        </w:tc>
      </w:tr>
      <w:tr w:rsidR="0086705E" w14:paraId="1E181AE2" w14:textId="77777777" w:rsidTr="00503C21"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39E251" w14:textId="77777777" w:rsidR="0086705E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SPECIFY PURCHASE]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AC152B" w14:textId="77777777" w:rsidR="0086705E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INDICATE DETAILED DESCRIPTION]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B4E0FF" w14:textId="77777777" w:rsidR="0086705E" w:rsidRDefault="002F2D27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86705E">
              <w:rPr>
                <w:rFonts w:ascii="Calibri" w:eastAsia="Calibri" w:hAnsi="Calibri" w:cs="Calibri"/>
              </w:rPr>
              <w:t>00.00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287053" w14:textId="77777777" w:rsidR="0086705E" w:rsidRDefault="0086705E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0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6A0A41" w14:textId="77777777" w:rsidR="0086705E" w:rsidRDefault="002F2D27" w:rsidP="008670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s.</w:t>
            </w:r>
            <w:r w:rsidR="0086705E">
              <w:rPr>
                <w:rFonts w:ascii="Calibri" w:eastAsia="Calibri" w:hAnsi="Calibri" w:cs="Calibri"/>
              </w:rPr>
              <w:t>00.00</w:t>
            </w:r>
          </w:p>
        </w:tc>
      </w:tr>
    </w:tbl>
    <w:p w14:paraId="1DCC1D94" w14:textId="77777777" w:rsidR="000428B3" w:rsidRDefault="000428B3">
      <w:pPr>
        <w:jc w:val="both"/>
        <w:rPr>
          <w:rFonts w:ascii="Calibri" w:eastAsia="Calibri" w:hAnsi="Calibri" w:cs="Calibri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50"/>
        <w:gridCol w:w="6258"/>
      </w:tblGrid>
      <w:tr w:rsidR="0086705E" w14:paraId="2961A3DA" w14:textId="77777777" w:rsidTr="00503C21">
        <w:trPr>
          <w:trHeight w:val="432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978990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livery Date: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6258" w:type="dxa"/>
            <w:tcBorders>
              <w:top w:val="nil"/>
              <w:left w:val="nil"/>
              <w:right w:val="nil"/>
            </w:tcBorders>
            <w:vAlign w:val="bottom"/>
          </w:tcPr>
          <w:p w14:paraId="62852823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78AC174B" w14:textId="77777777" w:rsidTr="00503C21">
        <w:trPr>
          <w:trHeight w:val="432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D7B392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ount from General Fund:</w:t>
            </w:r>
          </w:p>
        </w:tc>
        <w:tc>
          <w:tcPr>
            <w:tcW w:w="6258" w:type="dxa"/>
            <w:tcBorders>
              <w:left w:val="nil"/>
              <w:right w:val="nil"/>
            </w:tcBorders>
            <w:vAlign w:val="bottom"/>
          </w:tcPr>
          <w:p w14:paraId="6B10A58E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4228FCDB" w14:textId="77777777" w:rsidTr="00503C21">
        <w:trPr>
          <w:trHeight w:val="432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688DC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ount from Work Fund:</w:t>
            </w:r>
          </w:p>
        </w:tc>
        <w:tc>
          <w:tcPr>
            <w:tcW w:w="6258" w:type="dxa"/>
            <w:tcBorders>
              <w:left w:val="nil"/>
              <w:right w:val="nil"/>
            </w:tcBorders>
            <w:vAlign w:val="bottom"/>
          </w:tcPr>
          <w:p w14:paraId="7EBD606C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  <w:tr w:rsidR="0086705E" w14:paraId="6AB2C064" w14:textId="77777777" w:rsidTr="00503C21">
        <w:trPr>
          <w:trHeight w:val="432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92D82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otal Machinery Purchase:</w:t>
            </w:r>
          </w:p>
        </w:tc>
        <w:tc>
          <w:tcPr>
            <w:tcW w:w="6258" w:type="dxa"/>
            <w:tcBorders>
              <w:left w:val="nil"/>
              <w:right w:val="nil"/>
            </w:tcBorders>
            <w:vAlign w:val="bottom"/>
          </w:tcPr>
          <w:p w14:paraId="78D3A6CB" w14:textId="77777777" w:rsidR="0086705E" w:rsidRDefault="0086705E" w:rsidP="0086705E">
            <w:pPr>
              <w:rPr>
                <w:rFonts w:ascii="Calibri" w:eastAsia="Calibri" w:hAnsi="Calibri" w:cs="Calibri"/>
              </w:rPr>
            </w:pPr>
          </w:p>
        </w:tc>
      </w:tr>
    </w:tbl>
    <w:p w14:paraId="668BA5E6" w14:textId="77777777" w:rsidR="000428B3" w:rsidRDefault="0086705E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14:paraId="16686623" w14:textId="77777777" w:rsidR="0086705E" w:rsidRDefault="0086705E">
      <w:pPr>
        <w:jc w:val="both"/>
        <w:rPr>
          <w:rFonts w:ascii="Calibri" w:eastAsia="Calibri" w:hAnsi="Calibri" w:cs="Calibri"/>
        </w:rPr>
      </w:pPr>
    </w:p>
    <w:p w14:paraId="3E2310AD" w14:textId="77777777" w:rsidR="000428B3" w:rsidRDefault="0086705E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epared By:</w:t>
      </w:r>
    </w:p>
    <w:p w14:paraId="62438D05" w14:textId="77777777" w:rsidR="000428B3" w:rsidRDefault="000428B3">
      <w:pPr>
        <w:jc w:val="both"/>
        <w:rPr>
          <w:rFonts w:ascii="Calibri" w:eastAsia="Calibri" w:hAnsi="Calibri" w:cs="Calibri"/>
        </w:rPr>
      </w:pPr>
    </w:p>
    <w:p w14:paraId="5485E04B" w14:textId="77777777" w:rsidR="001F2EFC" w:rsidRDefault="001F2EFC">
      <w:pPr>
        <w:jc w:val="both"/>
        <w:rPr>
          <w:rFonts w:ascii="Calibri" w:eastAsia="Calibri" w:hAnsi="Calibri" w:cs="Calibri"/>
        </w:rPr>
      </w:pPr>
    </w:p>
    <w:p w14:paraId="2EFA712B" w14:textId="77777777" w:rsidR="001F2EFC" w:rsidRDefault="001F2EFC">
      <w:pPr>
        <w:jc w:val="both"/>
        <w:rPr>
          <w:rFonts w:ascii="Calibri" w:eastAsia="Calibri" w:hAnsi="Calibri" w:cs="Calibri"/>
        </w:rPr>
      </w:pPr>
    </w:p>
    <w:p w14:paraId="58D442E1" w14:textId="77777777" w:rsidR="000428B3" w:rsidRDefault="0086705E">
      <w:pPr>
        <w:jc w:val="both"/>
        <w:rPr>
          <w:rFonts w:ascii="Calibri" w:eastAsia="Calibri" w:hAnsi="Calibri" w:cs="Calibri"/>
          <w:shd w:val="clear" w:color="auto" w:fill="FFE599"/>
        </w:rPr>
      </w:pPr>
      <w:r w:rsidRPr="0086705E">
        <w:rPr>
          <w:rFonts w:ascii="Calibri" w:eastAsia="Calibri" w:hAnsi="Calibri" w:cs="Calibri"/>
          <w:shd w:val="clear" w:color="auto" w:fill="FFE599"/>
        </w:rPr>
        <w:t>[INSERT NAME AND SIGNATURE]</w:t>
      </w:r>
    </w:p>
    <w:p w14:paraId="62169DC8" w14:textId="77777777" w:rsidR="00860187" w:rsidRDefault="00860187">
      <w:pPr>
        <w:jc w:val="both"/>
        <w:rPr>
          <w:rFonts w:ascii="Calibri" w:eastAsia="Calibri" w:hAnsi="Calibri" w:cs="Calibri"/>
          <w:shd w:val="clear" w:color="auto" w:fill="FFE599"/>
        </w:rPr>
      </w:pPr>
    </w:p>
    <w:p w14:paraId="18AFFF04" w14:textId="77777777" w:rsidR="001F2EFC" w:rsidRDefault="001F2EFC">
      <w:pPr>
        <w:jc w:val="both"/>
        <w:rPr>
          <w:rFonts w:ascii="Calibri" w:eastAsia="Calibri" w:hAnsi="Calibri" w:cs="Calibri"/>
        </w:rPr>
      </w:pPr>
    </w:p>
    <w:sectPr w:rsidR="001F2EFC" w:rsidSect="00503C21">
      <w:footerReference w:type="default" r:id="rId7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C5422" w14:textId="77777777" w:rsidR="00F13160" w:rsidRDefault="00F13160" w:rsidP="001F2EFC">
      <w:pPr>
        <w:spacing w:line="240" w:lineRule="auto"/>
      </w:pPr>
      <w:r>
        <w:separator/>
      </w:r>
    </w:p>
  </w:endnote>
  <w:endnote w:type="continuationSeparator" w:id="0">
    <w:p w14:paraId="5BB566D3" w14:textId="77777777" w:rsidR="00F13160" w:rsidRDefault="00F13160" w:rsidP="001F2E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47403" w14:textId="77777777" w:rsidR="001F2EFC" w:rsidRDefault="001F2EFC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C1B4B2" wp14:editId="183E04BB">
              <wp:simplePos x="0" y="0"/>
              <wp:positionH relativeFrom="column">
                <wp:posOffset>2252980</wp:posOffset>
              </wp:positionH>
              <wp:positionV relativeFrom="paragraph">
                <wp:posOffset>368935</wp:posOffset>
              </wp:positionV>
              <wp:extent cx="4393870" cy="249382"/>
              <wp:effectExtent l="0" t="0" r="698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93870" cy="249382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6F9DF9" id="Rectangle 1" o:spid="_x0000_s1026" style="position:absolute;margin-left:177.4pt;margin-top:29.05pt;width:345.95pt;height:19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" fillcolor="#00b0f0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E645F" w14:textId="77777777" w:rsidR="00F13160" w:rsidRDefault="00F13160" w:rsidP="001F2EFC">
      <w:pPr>
        <w:spacing w:line="240" w:lineRule="auto"/>
      </w:pPr>
      <w:r>
        <w:separator/>
      </w:r>
    </w:p>
  </w:footnote>
  <w:footnote w:type="continuationSeparator" w:id="0">
    <w:p w14:paraId="4F6A7017" w14:textId="77777777" w:rsidR="00F13160" w:rsidRDefault="00F13160" w:rsidP="001F2EF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LE0NDU1NLe0tDBQ0lEKTi0uzszPAykwqgUAAQFNhywAAAA="/>
  </w:docVars>
  <w:rsids>
    <w:rsidRoot w:val="000428B3"/>
    <w:rsid w:val="000428B3"/>
    <w:rsid w:val="001F2EFC"/>
    <w:rsid w:val="002F2D27"/>
    <w:rsid w:val="004F2A0B"/>
    <w:rsid w:val="00503C21"/>
    <w:rsid w:val="007E7659"/>
    <w:rsid w:val="00860187"/>
    <w:rsid w:val="0086705E"/>
    <w:rsid w:val="00A96BB3"/>
    <w:rsid w:val="00B4369B"/>
    <w:rsid w:val="00BB380B"/>
    <w:rsid w:val="00D77A92"/>
    <w:rsid w:val="00EF52FD"/>
    <w:rsid w:val="00F13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98EC3"/>
  <w15:docId w15:val="{5DF3DD6A-B497-409E-AA28-133F4389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6705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2EF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EFC"/>
  </w:style>
  <w:style w:type="paragraph" w:styleId="Footer">
    <w:name w:val="footer"/>
    <w:basedOn w:val="Normal"/>
    <w:link w:val="FooterChar"/>
    <w:uiPriority w:val="99"/>
    <w:unhideWhenUsed/>
    <w:rsid w:val="001F2EF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EFC"/>
  </w:style>
  <w:style w:type="paragraph" w:styleId="ListParagraph">
    <w:name w:val="List Paragraph"/>
    <w:basedOn w:val="Normal"/>
    <w:uiPriority w:val="34"/>
    <w:qFormat/>
    <w:rsid w:val="001F2EF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</dc:creator>
  <cp:lastModifiedBy>MahendiAli Kadiwala</cp:lastModifiedBy>
  <cp:revision>9</cp:revision>
  <cp:lastPrinted>2019-02-15T06:37:00Z</cp:lastPrinted>
  <dcterms:created xsi:type="dcterms:W3CDTF">2018-06-07T12:27:00Z</dcterms:created>
  <dcterms:modified xsi:type="dcterms:W3CDTF">2020-03-24T09:00:00Z</dcterms:modified>
</cp:coreProperties>
</file>